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B1C9DF" w14:textId="77777777" w:rsidR="00F02861" w:rsidRDefault="00840FEB">
      <w:pPr>
        <w:pStyle w:val="Title"/>
      </w:pPr>
      <w:bookmarkStart w:id="0" w:name="_GoBack"/>
      <w:bookmarkEnd w:id="0"/>
      <w:r>
        <w:t>R Notebook</w:t>
      </w:r>
    </w:p>
    <w:p w14:paraId="079A54F2" w14:textId="77777777" w:rsidR="00F02861" w:rsidRDefault="00840FEB">
      <w:pPr>
        <w:pStyle w:val="FirstParagraph"/>
      </w:pPr>
      <w:r>
        <w:t xml:space="preserve">This is an </w:t>
      </w:r>
      <w:hyperlink r:id="rId8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14:paraId="46B96EBA" w14:textId="77777777" w:rsidR="00F02861" w:rsidRDefault="00840FEB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button within the chunk or by placing your cursor inside it and pressing </w:t>
      </w:r>
      <w:proofErr w:type="spellStart"/>
      <w:r>
        <w:rPr>
          <w:i/>
        </w:rPr>
        <w:t>Cmd+Shift+Enter</w:t>
      </w:r>
      <w:proofErr w:type="spellEnd"/>
      <w:r>
        <w:t>.</w:t>
      </w:r>
    </w:p>
    <w:p w14:paraId="52D9B2DB" w14:textId="77777777" w:rsidR="00F02861" w:rsidRDefault="00840FE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14:paraId="04AF5ADF" w14:textId="77777777" w:rsidR="00F02861" w:rsidRDefault="00840FEB">
      <w:pPr>
        <w:pStyle w:val="FirstParagraph"/>
      </w:pPr>
      <w:r>
        <w:rPr>
          <w:noProof/>
        </w:rPr>
        <w:drawing>
          <wp:inline distT="0" distB="0" distL="0" distR="0" wp14:anchorId="52727AE8" wp14:editId="0CE2009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e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DD249" w14:textId="77777777" w:rsidR="00F02861" w:rsidRDefault="00840FEB">
      <w:pPr>
        <w:pStyle w:val="BodyText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proofErr w:type="spellStart"/>
      <w:r>
        <w:rPr>
          <w:i/>
        </w:rPr>
        <w:t>Cmd+Option+I</w:t>
      </w:r>
      <w:proofErr w:type="spellEnd"/>
      <w:r>
        <w:t>.</w:t>
      </w:r>
    </w:p>
    <w:p w14:paraId="1CB919FB" w14:textId="77777777" w:rsidR="00F02861" w:rsidRDefault="00840FEB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proofErr w:type="spellStart"/>
      <w:r>
        <w:rPr>
          <w:i/>
        </w:rPr>
        <w:t>Cmd+Shift+K</w:t>
      </w:r>
      <w:proofErr w:type="spellEnd"/>
      <w:r>
        <w:t xml:space="preserve"> to preview the HTML file).</w:t>
      </w:r>
    </w:p>
    <w:p w14:paraId="04267566" w14:textId="77777777" w:rsidR="00F02861" w:rsidRDefault="00840FEB" w:rsidP="00807F83">
      <w:pPr>
        <w:pStyle w:val="Heading1"/>
      </w:pPr>
      <w:r>
        <w:lastRenderedPageBreak/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he output of the chunk when it was last run in the editor is displayed.</w:t>
      </w:r>
    </w:p>
    <w:sectPr w:rsidR="00F02861" w:rsidSect="00F5503D">
      <w:pgSz w:w="12240" w:h="15840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2C42B7" w14:textId="77777777" w:rsidR="00B36FE8" w:rsidRDefault="00B36FE8">
      <w:pPr>
        <w:spacing w:after="0"/>
      </w:pPr>
      <w:r>
        <w:separator/>
      </w:r>
    </w:p>
  </w:endnote>
  <w:endnote w:type="continuationSeparator" w:id="0">
    <w:p w14:paraId="1C894E12" w14:textId="77777777" w:rsidR="00B36FE8" w:rsidRDefault="00B36F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A03F0F" w14:textId="77777777" w:rsidR="00B36FE8" w:rsidRDefault="00B36FE8">
      <w:r>
        <w:separator/>
      </w:r>
    </w:p>
  </w:footnote>
  <w:footnote w:type="continuationSeparator" w:id="0">
    <w:p w14:paraId="7E5EE074" w14:textId="77777777" w:rsidR="00B36FE8" w:rsidRDefault="00B36F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D345BE9"/>
    <w:multiLevelType w:val="multilevel"/>
    <w:tmpl w:val="A8F68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A112BB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4836BF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E9829E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ACD87F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2625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786E7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E80486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BAC6EE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A922F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216D0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F38EE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09606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170CD2DE"/>
    <w:multiLevelType w:val="multilevel"/>
    <w:tmpl w:val="8FFE7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>
    <w:nsid w:val="1E746D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28FF6F05"/>
    <w:multiLevelType w:val="multilevel"/>
    <w:tmpl w:val="CECE59E8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FEE792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41E07B65"/>
    <w:multiLevelType w:val="multilevel"/>
    <w:tmpl w:val="0E74EF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576458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>
    <w:nsid w:val="61722301"/>
    <w:multiLevelType w:val="multilevel"/>
    <w:tmpl w:val="4DE0EB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779E28A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19"/>
  </w:num>
  <w:num w:numId="15">
    <w:abstractNumId w:val="17"/>
  </w:num>
  <w:num w:numId="16">
    <w:abstractNumId w:val="12"/>
  </w:num>
  <w:num w:numId="17">
    <w:abstractNumId w:val="15"/>
  </w:num>
  <w:num w:numId="18">
    <w:abstractNumId w:val="14"/>
  </w:num>
  <w:num w:numId="19">
    <w:abstractNumId w:val="16"/>
  </w:num>
  <w:num w:numId="20">
    <w:abstractNumId w:val="20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5A9E"/>
    <w:rsid w:val="00236B08"/>
    <w:rsid w:val="002452AF"/>
    <w:rsid w:val="00352774"/>
    <w:rsid w:val="004E29B3"/>
    <w:rsid w:val="00590D07"/>
    <w:rsid w:val="00784D58"/>
    <w:rsid w:val="00807F83"/>
    <w:rsid w:val="00840FEB"/>
    <w:rsid w:val="008646C6"/>
    <w:rsid w:val="008D6863"/>
    <w:rsid w:val="00906AFE"/>
    <w:rsid w:val="00976F32"/>
    <w:rsid w:val="00A407AF"/>
    <w:rsid w:val="00B36FE8"/>
    <w:rsid w:val="00B86B75"/>
    <w:rsid w:val="00BC48D5"/>
    <w:rsid w:val="00C36279"/>
    <w:rsid w:val="00CC6C1E"/>
    <w:rsid w:val="00DA6EF7"/>
    <w:rsid w:val="00DB1E37"/>
    <w:rsid w:val="00E315A3"/>
    <w:rsid w:val="00F02861"/>
    <w:rsid w:val="00F5503D"/>
    <w:rsid w:val="00FB22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DF4E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A9E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976F32"/>
    <w:pPr>
      <w:keepNext/>
      <w:keepLines/>
      <w:numPr>
        <w:numId w:val="17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76F32"/>
    <w:pPr>
      <w:keepNext/>
      <w:keepLines/>
      <w:numPr>
        <w:ilvl w:val="1"/>
        <w:numId w:val="17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6F32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06AFE"/>
    <w:pPr>
      <w:keepNext/>
      <w:keepLines/>
      <w:pageBreakBefore/>
      <w:spacing w:before="200" w:after="0" w:line="20" w:lineRule="exact"/>
      <w:outlineLvl w:val="4"/>
    </w:pPr>
    <w:rPr>
      <w:rFonts w:eastAsiaTheme="majorEastAsia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1C5A9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DA6EF7"/>
    <w:pPr>
      <w:keepNext/>
      <w:keepLines/>
      <w:spacing w:before="200" w:after="0"/>
      <w:outlineLvl w:val="8"/>
    </w:pPr>
    <w:rPr>
      <w:rFonts w:eastAsiaTheme="majorEastAsia" w:cstheme="majorBidi"/>
      <w:b/>
      <w:color w:val="000000" w:themeColor="text1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C5A9E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C5A9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1C5A9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C5A9E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1C5A9E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C5A9E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C6C1E"/>
    <w:rPr>
      <w:rFonts w:ascii="Arial" w:hAnsi="Arial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1C5A9E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5A9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82F48154-1FE5-074A-8AE9-CC05E31A4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21</Words>
  <Characters>690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LinksUpToDate>false</LinksUpToDate>
  <CharactersWithSpaces>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Daniel Falbel</dc:creator>
  <cp:keywords/>
  <cp:lastModifiedBy>Daniel Falbel</cp:lastModifiedBy>
  <cp:revision>8</cp:revision>
  <cp:lastPrinted>2018-08-09T21:54:00Z</cp:lastPrinted>
  <dcterms:created xsi:type="dcterms:W3CDTF">2018-08-09T21:54:00Z</dcterms:created>
  <dcterms:modified xsi:type="dcterms:W3CDTF">2018-08-09T22:26:00Z</dcterms:modified>
</cp:coreProperties>
</file>